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E2E599" w14:textId="181A00A9" w:rsidR="00355C8A" w:rsidRPr="00A050CE" w:rsidRDefault="00355C8A" w:rsidP="001F4431">
      <w:pPr>
        <w:spacing w:line="240" w:lineRule="auto"/>
        <w:rPr>
          <w:smallCaps/>
        </w:rPr>
      </w:pPr>
      <w:r w:rsidRPr="00A050CE">
        <w:rPr>
          <w:smallCaps/>
        </w:rPr>
        <w:t>Úterý 22. listopadu</w:t>
      </w:r>
      <w:r w:rsidR="00F36F7C" w:rsidRPr="00A050CE">
        <w:rPr>
          <w:smallCaps/>
        </w:rPr>
        <w:t xml:space="preserve"> 2022</w:t>
      </w:r>
      <w:r w:rsidR="00EA0F29" w:rsidRPr="00A050CE">
        <w:rPr>
          <w:smallCaps/>
        </w:rPr>
        <w:t>. Zasedací místnost děkanátu FF MU</w:t>
      </w:r>
    </w:p>
    <w:p w14:paraId="29500736" w14:textId="6B63A1BE" w:rsidR="00213BA3" w:rsidRPr="00A050CE" w:rsidRDefault="00213BA3" w:rsidP="001F4431">
      <w:pPr>
        <w:spacing w:line="240" w:lineRule="auto"/>
        <w:rPr>
          <w:b/>
          <w:bCs/>
          <w:i/>
          <w:iCs/>
        </w:rPr>
      </w:pPr>
      <w:r w:rsidRPr="00A050CE">
        <w:rPr>
          <w:b/>
          <w:bCs/>
        </w:rPr>
        <w:t>14:</w:t>
      </w:r>
      <w:r w:rsidR="006474CB" w:rsidRPr="00A050CE">
        <w:rPr>
          <w:b/>
          <w:bCs/>
        </w:rPr>
        <w:t>0</w:t>
      </w:r>
      <w:r w:rsidRPr="00A050CE">
        <w:rPr>
          <w:b/>
          <w:bCs/>
        </w:rPr>
        <w:t>0–1</w:t>
      </w:r>
      <w:r w:rsidR="00E94282" w:rsidRPr="00A050CE">
        <w:rPr>
          <w:b/>
          <w:bCs/>
        </w:rPr>
        <w:t>8</w:t>
      </w:r>
      <w:r w:rsidRPr="00A050CE">
        <w:rPr>
          <w:b/>
          <w:bCs/>
        </w:rPr>
        <w:t>:</w:t>
      </w:r>
      <w:r w:rsidR="00E94282" w:rsidRPr="00A050CE">
        <w:rPr>
          <w:b/>
          <w:bCs/>
        </w:rPr>
        <w:t>0</w:t>
      </w:r>
      <w:r w:rsidRPr="00A050CE">
        <w:rPr>
          <w:b/>
          <w:bCs/>
        </w:rPr>
        <w:t xml:space="preserve">0 </w:t>
      </w:r>
      <w:r w:rsidRPr="00A050CE">
        <w:rPr>
          <w:b/>
          <w:bCs/>
          <w:i/>
          <w:iCs/>
        </w:rPr>
        <w:t>Zkušenosti z dneška:</w:t>
      </w:r>
    </w:p>
    <w:p w14:paraId="1D501C3D" w14:textId="58FFCC83" w:rsidR="002C3463" w:rsidRPr="0093215E" w:rsidRDefault="002C3463" w:rsidP="001F4431">
      <w:pPr>
        <w:spacing w:line="240" w:lineRule="auto"/>
        <w:ind w:firstLine="708"/>
        <w:rPr>
          <w:sz w:val="18"/>
          <w:szCs w:val="18"/>
        </w:rPr>
      </w:pPr>
      <w:r w:rsidRPr="0093215E">
        <w:rPr>
          <w:sz w:val="18"/>
          <w:szCs w:val="18"/>
        </w:rPr>
        <w:t>14</w:t>
      </w:r>
      <w:r w:rsidR="000D3E1B" w:rsidRPr="0093215E">
        <w:rPr>
          <w:sz w:val="18"/>
          <w:szCs w:val="18"/>
        </w:rPr>
        <w:t>:00–14:05 Vaidas Šeferis</w:t>
      </w:r>
      <w:r w:rsidR="005455B4" w:rsidRPr="0093215E">
        <w:rPr>
          <w:sz w:val="18"/>
          <w:szCs w:val="18"/>
        </w:rPr>
        <w:t xml:space="preserve">. </w:t>
      </w:r>
      <w:r w:rsidR="003B4862" w:rsidRPr="0093215E">
        <w:rPr>
          <w:sz w:val="18"/>
          <w:szCs w:val="18"/>
        </w:rPr>
        <w:t>Úvodní slovo</w:t>
      </w:r>
      <w:r w:rsidR="00193C1D" w:rsidRPr="0093215E">
        <w:rPr>
          <w:sz w:val="18"/>
          <w:szCs w:val="18"/>
        </w:rPr>
        <w:t>.</w:t>
      </w:r>
    </w:p>
    <w:p w14:paraId="6800F239" w14:textId="7D79F7B8" w:rsidR="0022402A" w:rsidRPr="0093215E" w:rsidRDefault="00620F5B" w:rsidP="001F4431">
      <w:pPr>
        <w:spacing w:line="240" w:lineRule="auto"/>
        <w:ind w:firstLine="708"/>
        <w:rPr>
          <w:sz w:val="18"/>
          <w:szCs w:val="18"/>
        </w:rPr>
      </w:pPr>
      <w:r w:rsidRPr="0093215E">
        <w:rPr>
          <w:sz w:val="18"/>
          <w:szCs w:val="18"/>
        </w:rPr>
        <w:t>14:0</w:t>
      </w:r>
      <w:r w:rsidR="00C61D39" w:rsidRPr="0093215E">
        <w:rPr>
          <w:sz w:val="18"/>
          <w:szCs w:val="18"/>
        </w:rPr>
        <w:t>5</w:t>
      </w:r>
      <w:r w:rsidRPr="0093215E">
        <w:rPr>
          <w:sz w:val="18"/>
          <w:szCs w:val="18"/>
        </w:rPr>
        <w:t>–14:15 Eva Křivánková</w:t>
      </w:r>
      <w:r w:rsidR="007C21DF" w:rsidRPr="0093215E">
        <w:rPr>
          <w:sz w:val="18"/>
          <w:szCs w:val="18"/>
        </w:rPr>
        <w:t>.</w:t>
      </w:r>
    </w:p>
    <w:p w14:paraId="5EFCF8D8" w14:textId="6F012ACB" w:rsidR="00B702FF" w:rsidRPr="0093215E" w:rsidRDefault="00B702FF" w:rsidP="001F4431">
      <w:pPr>
        <w:spacing w:line="240" w:lineRule="auto"/>
        <w:ind w:firstLine="708"/>
        <w:rPr>
          <w:sz w:val="18"/>
          <w:szCs w:val="18"/>
        </w:rPr>
      </w:pPr>
      <w:r w:rsidRPr="0093215E">
        <w:rPr>
          <w:sz w:val="18"/>
          <w:szCs w:val="18"/>
        </w:rPr>
        <w:t>14:</w:t>
      </w:r>
      <w:r w:rsidR="0011632F" w:rsidRPr="0093215E">
        <w:rPr>
          <w:sz w:val="18"/>
          <w:szCs w:val="18"/>
        </w:rPr>
        <w:t>2</w:t>
      </w:r>
      <w:r w:rsidR="000E1CCC" w:rsidRPr="0093215E">
        <w:rPr>
          <w:sz w:val="18"/>
          <w:szCs w:val="18"/>
        </w:rPr>
        <w:t>0</w:t>
      </w:r>
      <w:r w:rsidRPr="0093215E">
        <w:rPr>
          <w:sz w:val="18"/>
          <w:szCs w:val="18"/>
        </w:rPr>
        <w:t>–</w:t>
      </w:r>
      <w:r w:rsidR="00D96386" w:rsidRPr="0093215E">
        <w:rPr>
          <w:sz w:val="18"/>
          <w:szCs w:val="18"/>
        </w:rPr>
        <w:t>14:</w:t>
      </w:r>
      <w:r w:rsidR="0011632F" w:rsidRPr="0093215E">
        <w:rPr>
          <w:sz w:val="18"/>
          <w:szCs w:val="18"/>
        </w:rPr>
        <w:t>3</w:t>
      </w:r>
      <w:r w:rsidR="000E1CCC" w:rsidRPr="0093215E">
        <w:rPr>
          <w:sz w:val="18"/>
          <w:szCs w:val="18"/>
        </w:rPr>
        <w:t>5</w:t>
      </w:r>
      <w:r w:rsidR="00D96386" w:rsidRPr="0093215E">
        <w:rPr>
          <w:sz w:val="18"/>
          <w:szCs w:val="18"/>
        </w:rPr>
        <w:t xml:space="preserve"> Pavel </w:t>
      </w:r>
      <w:proofErr w:type="spellStart"/>
      <w:r w:rsidR="00D96386" w:rsidRPr="0093215E">
        <w:rPr>
          <w:sz w:val="18"/>
          <w:szCs w:val="18"/>
        </w:rPr>
        <w:t>Štoll</w:t>
      </w:r>
      <w:proofErr w:type="spellEnd"/>
      <w:r w:rsidR="00D96386" w:rsidRPr="0093215E">
        <w:rPr>
          <w:sz w:val="18"/>
          <w:szCs w:val="18"/>
        </w:rPr>
        <w:t xml:space="preserve">, </w:t>
      </w:r>
      <w:r w:rsidR="002C3463" w:rsidRPr="0093215E">
        <w:rPr>
          <w:i/>
          <w:iCs/>
          <w:sz w:val="18"/>
          <w:szCs w:val="18"/>
        </w:rPr>
        <w:t>"Inventura" současné české baltistiky</w:t>
      </w:r>
      <w:r w:rsidR="007C21DF" w:rsidRPr="0093215E">
        <w:rPr>
          <w:sz w:val="18"/>
          <w:szCs w:val="18"/>
        </w:rPr>
        <w:t>.</w:t>
      </w:r>
    </w:p>
    <w:p w14:paraId="3DC4F884" w14:textId="428C0FA4" w:rsidR="00B55B68" w:rsidRPr="0093215E" w:rsidRDefault="00DA1E4B" w:rsidP="00FA79B2">
      <w:pPr>
        <w:spacing w:line="240" w:lineRule="auto"/>
        <w:ind w:left="708"/>
        <w:rPr>
          <w:i/>
          <w:iCs/>
          <w:sz w:val="18"/>
          <w:szCs w:val="18"/>
        </w:rPr>
      </w:pPr>
      <w:r w:rsidRPr="0093215E">
        <w:rPr>
          <w:sz w:val="18"/>
          <w:szCs w:val="18"/>
        </w:rPr>
        <w:t>1</w:t>
      </w:r>
      <w:r w:rsidR="00FE7FCE" w:rsidRPr="0093215E">
        <w:rPr>
          <w:sz w:val="18"/>
          <w:szCs w:val="18"/>
        </w:rPr>
        <w:t>4</w:t>
      </w:r>
      <w:r w:rsidRPr="0093215E">
        <w:rPr>
          <w:sz w:val="18"/>
          <w:szCs w:val="18"/>
        </w:rPr>
        <w:t>:</w:t>
      </w:r>
      <w:r w:rsidR="00FE7FCE" w:rsidRPr="0093215E">
        <w:rPr>
          <w:sz w:val="18"/>
          <w:szCs w:val="18"/>
        </w:rPr>
        <w:t>4</w:t>
      </w:r>
      <w:r w:rsidRPr="0093215E">
        <w:rPr>
          <w:sz w:val="18"/>
          <w:szCs w:val="18"/>
        </w:rPr>
        <w:t>0–1</w:t>
      </w:r>
      <w:r w:rsidR="00C04F52" w:rsidRPr="0093215E">
        <w:rPr>
          <w:sz w:val="18"/>
          <w:szCs w:val="18"/>
        </w:rPr>
        <w:t>4</w:t>
      </w:r>
      <w:r w:rsidRPr="0093215E">
        <w:rPr>
          <w:sz w:val="18"/>
          <w:szCs w:val="18"/>
        </w:rPr>
        <w:t>:</w:t>
      </w:r>
      <w:r w:rsidR="00C04F52" w:rsidRPr="0093215E">
        <w:rPr>
          <w:sz w:val="18"/>
          <w:szCs w:val="18"/>
        </w:rPr>
        <w:t>5</w:t>
      </w:r>
      <w:r w:rsidRPr="0093215E">
        <w:rPr>
          <w:sz w:val="18"/>
          <w:szCs w:val="18"/>
        </w:rPr>
        <w:t xml:space="preserve">5 </w:t>
      </w:r>
      <w:r w:rsidR="00B55B68" w:rsidRPr="0093215E">
        <w:rPr>
          <w:sz w:val="18"/>
          <w:szCs w:val="18"/>
        </w:rPr>
        <w:t xml:space="preserve">Markéta Hejkalová. </w:t>
      </w:r>
      <w:r w:rsidR="00FA79B2" w:rsidRPr="0093215E">
        <w:rPr>
          <w:i/>
          <w:iCs/>
          <w:sz w:val="18"/>
          <w:szCs w:val="18"/>
        </w:rPr>
        <w:t xml:space="preserve">Válka o pravdu – „baltská kniha“ slavného finského spisovatele Miky </w:t>
      </w:r>
      <w:proofErr w:type="spellStart"/>
      <w:r w:rsidR="00FA79B2" w:rsidRPr="0093215E">
        <w:rPr>
          <w:i/>
          <w:iCs/>
          <w:sz w:val="18"/>
          <w:szCs w:val="18"/>
        </w:rPr>
        <w:t>Waltariho</w:t>
      </w:r>
      <w:proofErr w:type="spellEnd"/>
      <w:r w:rsidR="00B51161" w:rsidRPr="0093215E">
        <w:rPr>
          <w:i/>
          <w:iCs/>
          <w:sz w:val="18"/>
          <w:szCs w:val="18"/>
        </w:rPr>
        <w:t>.</w:t>
      </w:r>
    </w:p>
    <w:p w14:paraId="218A6166" w14:textId="2786CB98" w:rsidR="00AD3779" w:rsidRPr="0093215E" w:rsidRDefault="00AD3779" w:rsidP="00FA79B2">
      <w:pPr>
        <w:spacing w:line="240" w:lineRule="auto"/>
        <w:ind w:left="708"/>
        <w:rPr>
          <w:sz w:val="18"/>
          <w:szCs w:val="18"/>
        </w:rPr>
      </w:pPr>
      <w:r w:rsidRPr="0093215E">
        <w:rPr>
          <w:sz w:val="18"/>
          <w:szCs w:val="18"/>
        </w:rPr>
        <w:t>15:00–15:15</w:t>
      </w:r>
      <w:r w:rsidR="002B0A35" w:rsidRPr="0093215E">
        <w:rPr>
          <w:sz w:val="18"/>
          <w:szCs w:val="18"/>
        </w:rPr>
        <w:t xml:space="preserve"> </w:t>
      </w:r>
      <w:proofErr w:type="spellStart"/>
      <w:r w:rsidR="002B0A35" w:rsidRPr="0093215E">
        <w:rPr>
          <w:sz w:val="18"/>
          <w:szCs w:val="18"/>
        </w:rPr>
        <w:t>Geda</w:t>
      </w:r>
      <w:proofErr w:type="spellEnd"/>
      <w:r w:rsidR="002B0A35" w:rsidRPr="0093215E">
        <w:rPr>
          <w:sz w:val="18"/>
          <w:szCs w:val="18"/>
        </w:rPr>
        <w:t xml:space="preserve"> </w:t>
      </w:r>
      <w:proofErr w:type="spellStart"/>
      <w:r w:rsidR="002B0A35" w:rsidRPr="0093215E">
        <w:rPr>
          <w:sz w:val="18"/>
          <w:szCs w:val="18"/>
        </w:rPr>
        <w:t>Montvilaitė</w:t>
      </w:r>
      <w:proofErr w:type="spellEnd"/>
      <w:r w:rsidR="002B0A35" w:rsidRPr="0093215E">
        <w:rPr>
          <w:sz w:val="18"/>
          <w:szCs w:val="18"/>
        </w:rPr>
        <w:t xml:space="preserve">. </w:t>
      </w:r>
      <w:r w:rsidR="002B0A35" w:rsidRPr="0093215E">
        <w:rPr>
          <w:i/>
          <w:iCs/>
          <w:sz w:val="18"/>
          <w:szCs w:val="18"/>
        </w:rPr>
        <w:t>Několik nápadů</w:t>
      </w:r>
      <w:r w:rsidR="001F3938" w:rsidRPr="0093215E">
        <w:rPr>
          <w:i/>
          <w:iCs/>
          <w:sz w:val="18"/>
          <w:szCs w:val="18"/>
        </w:rPr>
        <w:t>, jak vzbudit zájem o studium baltistiky.</w:t>
      </w:r>
    </w:p>
    <w:p w14:paraId="11B1B84F" w14:textId="40CE6770" w:rsidR="00E8042F" w:rsidRPr="0093215E" w:rsidRDefault="00362855" w:rsidP="00A00EFC">
      <w:pPr>
        <w:spacing w:line="240" w:lineRule="auto"/>
        <w:ind w:left="708"/>
        <w:rPr>
          <w:sz w:val="18"/>
          <w:szCs w:val="18"/>
        </w:rPr>
      </w:pPr>
      <w:r w:rsidRPr="0093215E">
        <w:rPr>
          <w:sz w:val="18"/>
          <w:szCs w:val="18"/>
        </w:rPr>
        <w:t>15:20–15:30 Dáša Váňová</w:t>
      </w:r>
      <w:r w:rsidR="00C549DD" w:rsidRPr="0093215E">
        <w:rPr>
          <w:sz w:val="18"/>
          <w:szCs w:val="18"/>
        </w:rPr>
        <w:t xml:space="preserve">. </w:t>
      </w:r>
      <w:r w:rsidR="00C549DD" w:rsidRPr="0093215E">
        <w:rPr>
          <w:i/>
          <w:iCs/>
          <w:sz w:val="18"/>
          <w:szCs w:val="18"/>
        </w:rPr>
        <w:t xml:space="preserve">Třicet let v objetí </w:t>
      </w:r>
      <w:proofErr w:type="spellStart"/>
      <w:r w:rsidR="00C549DD" w:rsidRPr="0093215E">
        <w:rPr>
          <w:i/>
          <w:iCs/>
          <w:sz w:val="18"/>
          <w:szCs w:val="18"/>
        </w:rPr>
        <w:t>lituanistiky</w:t>
      </w:r>
      <w:proofErr w:type="spellEnd"/>
      <w:r w:rsidR="00C549DD" w:rsidRPr="0093215E">
        <w:rPr>
          <w:i/>
          <w:iCs/>
          <w:sz w:val="18"/>
          <w:szCs w:val="18"/>
        </w:rPr>
        <w:t>.</w:t>
      </w:r>
    </w:p>
    <w:p w14:paraId="2726B8CC" w14:textId="643C0DCD" w:rsidR="003818CC" w:rsidRPr="0093215E" w:rsidRDefault="003818CC" w:rsidP="001F4431">
      <w:pPr>
        <w:spacing w:line="240" w:lineRule="auto"/>
        <w:ind w:left="708"/>
        <w:rPr>
          <w:sz w:val="18"/>
          <w:szCs w:val="18"/>
        </w:rPr>
      </w:pPr>
      <w:r w:rsidRPr="0093215E">
        <w:rPr>
          <w:sz w:val="18"/>
          <w:szCs w:val="18"/>
        </w:rPr>
        <w:tab/>
        <w:t>PŘESTÁVKA</w:t>
      </w:r>
      <w:r w:rsidR="001F4431" w:rsidRPr="0093215E">
        <w:rPr>
          <w:sz w:val="18"/>
          <w:szCs w:val="18"/>
        </w:rPr>
        <w:t xml:space="preserve"> do 16:00</w:t>
      </w:r>
    </w:p>
    <w:p w14:paraId="2FAE31CA" w14:textId="1240E9F0" w:rsidR="00AB03C8" w:rsidRPr="0093215E" w:rsidRDefault="00AB03C8" w:rsidP="001F4431">
      <w:pPr>
        <w:spacing w:line="240" w:lineRule="auto"/>
        <w:ind w:left="708"/>
        <w:rPr>
          <w:sz w:val="18"/>
          <w:szCs w:val="18"/>
        </w:rPr>
      </w:pPr>
      <w:r w:rsidRPr="0093215E">
        <w:rPr>
          <w:sz w:val="18"/>
          <w:szCs w:val="18"/>
        </w:rPr>
        <w:t>1</w:t>
      </w:r>
      <w:r w:rsidR="003818CC" w:rsidRPr="0093215E">
        <w:rPr>
          <w:sz w:val="18"/>
          <w:szCs w:val="18"/>
        </w:rPr>
        <w:t>6</w:t>
      </w:r>
      <w:r w:rsidRPr="0093215E">
        <w:rPr>
          <w:sz w:val="18"/>
          <w:szCs w:val="18"/>
        </w:rPr>
        <w:t>:</w:t>
      </w:r>
      <w:r w:rsidR="00C04F52" w:rsidRPr="0093215E">
        <w:rPr>
          <w:sz w:val="18"/>
          <w:szCs w:val="18"/>
        </w:rPr>
        <w:t>0</w:t>
      </w:r>
      <w:r w:rsidRPr="0093215E">
        <w:rPr>
          <w:sz w:val="18"/>
          <w:szCs w:val="18"/>
        </w:rPr>
        <w:t>0–1</w:t>
      </w:r>
      <w:r w:rsidR="003818CC" w:rsidRPr="0093215E">
        <w:rPr>
          <w:sz w:val="18"/>
          <w:szCs w:val="18"/>
        </w:rPr>
        <w:t>6</w:t>
      </w:r>
      <w:r w:rsidR="00A4486A" w:rsidRPr="0093215E">
        <w:rPr>
          <w:sz w:val="18"/>
          <w:szCs w:val="18"/>
        </w:rPr>
        <w:t>:</w:t>
      </w:r>
      <w:r w:rsidR="00C04F52" w:rsidRPr="0093215E">
        <w:rPr>
          <w:sz w:val="18"/>
          <w:szCs w:val="18"/>
        </w:rPr>
        <w:t>3</w:t>
      </w:r>
      <w:r w:rsidR="00A4486A" w:rsidRPr="0093215E">
        <w:rPr>
          <w:sz w:val="18"/>
          <w:szCs w:val="18"/>
        </w:rPr>
        <w:t xml:space="preserve">0 </w:t>
      </w:r>
      <w:r w:rsidRPr="0093215E">
        <w:rPr>
          <w:sz w:val="18"/>
          <w:szCs w:val="18"/>
        </w:rPr>
        <w:t>Nina</w:t>
      </w:r>
      <w:r w:rsidR="00A4486A" w:rsidRPr="0093215E">
        <w:rPr>
          <w:sz w:val="18"/>
          <w:szCs w:val="18"/>
        </w:rPr>
        <w:t xml:space="preserve"> </w:t>
      </w:r>
      <w:proofErr w:type="spellStart"/>
      <w:r w:rsidR="00A4486A" w:rsidRPr="0093215E">
        <w:rPr>
          <w:sz w:val="18"/>
          <w:szCs w:val="18"/>
        </w:rPr>
        <w:t>Kapušová</w:t>
      </w:r>
      <w:proofErr w:type="spellEnd"/>
      <w:r w:rsidR="00A4486A" w:rsidRPr="0093215E">
        <w:rPr>
          <w:sz w:val="18"/>
          <w:szCs w:val="18"/>
        </w:rPr>
        <w:t>.</w:t>
      </w:r>
      <w:r w:rsidRPr="0093215E">
        <w:rPr>
          <w:sz w:val="18"/>
          <w:szCs w:val="18"/>
        </w:rPr>
        <w:t xml:space="preserve"> </w:t>
      </w:r>
      <w:r w:rsidR="00A4486A" w:rsidRPr="0093215E">
        <w:rPr>
          <w:sz w:val="18"/>
          <w:szCs w:val="18"/>
        </w:rPr>
        <w:t>A</w:t>
      </w:r>
      <w:r w:rsidRPr="0093215E">
        <w:rPr>
          <w:sz w:val="18"/>
          <w:szCs w:val="18"/>
        </w:rPr>
        <w:t>nalýza dotazníkových dat</w:t>
      </w:r>
      <w:r w:rsidR="00A4486A" w:rsidRPr="0093215E">
        <w:rPr>
          <w:sz w:val="18"/>
          <w:szCs w:val="18"/>
        </w:rPr>
        <w:t xml:space="preserve"> </w:t>
      </w:r>
      <w:r w:rsidR="002813C9" w:rsidRPr="0093215E">
        <w:rPr>
          <w:sz w:val="18"/>
          <w:szCs w:val="18"/>
        </w:rPr>
        <w:t>stávajících studentů brněnské baltistiky</w:t>
      </w:r>
      <w:r w:rsidR="00B51161" w:rsidRPr="0093215E">
        <w:rPr>
          <w:sz w:val="18"/>
          <w:szCs w:val="18"/>
        </w:rPr>
        <w:t>.</w:t>
      </w:r>
    </w:p>
    <w:p w14:paraId="39F19119" w14:textId="5F5B4A1E" w:rsidR="00193C1D" w:rsidRPr="0093215E" w:rsidRDefault="00193C1D" w:rsidP="00675056">
      <w:pPr>
        <w:shd w:val="clear" w:color="auto" w:fill="FFFFFF"/>
        <w:ind w:firstLine="708"/>
        <w:textAlignment w:val="baseline"/>
        <w:rPr>
          <w:rFonts w:ascii="Calibri" w:eastAsia="Times New Roman" w:hAnsi="Calibri" w:cs="Calibri"/>
          <w:color w:val="000000"/>
          <w:sz w:val="18"/>
          <w:szCs w:val="18"/>
          <w:lang w:eastAsia="cs-CZ"/>
        </w:rPr>
      </w:pPr>
      <w:r w:rsidRPr="0093215E">
        <w:rPr>
          <w:sz w:val="18"/>
          <w:szCs w:val="18"/>
        </w:rPr>
        <w:t>16:</w:t>
      </w:r>
      <w:r w:rsidR="0079273D" w:rsidRPr="0093215E">
        <w:rPr>
          <w:sz w:val="18"/>
          <w:szCs w:val="18"/>
        </w:rPr>
        <w:t>3</w:t>
      </w:r>
      <w:r w:rsidR="001A5314" w:rsidRPr="0093215E">
        <w:rPr>
          <w:sz w:val="18"/>
          <w:szCs w:val="18"/>
        </w:rPr>
        <w:t>5</w:t>
      </w:r>
      <w:r w:rsidRPr="0093215E">
        <w:rPr>
          <w:sz w:val="18"/>
          <w:szCs w:val="18"/>
        </w:rPr>
        <w:t>–16:</w:t>
      </w:r>
      <w:r w:rsidR="0079273D" w:rsidRPr="0093215E">
        <w:rPr>
          <w:sz w:val="18"/>
          <w:szCs w:val="18"/>
        </w:rPr>
        <w:t>5</w:t>
      </w:r>
      <w:r w:rsidR="001A5314" w:rsidRPr="0093215E">
        <w:rPr>
          <w:sz w:val="18"/>
          <w:szCs w:val="18"/>
        </w:rPr>
        <w:t>0</w:t>
      </w:r>
      <w:r w:rsidRPr="0093215E">
        <w:rPr>
          <w:sz w:val="18"/>
          <w:szCs w:val="18"/>
        </w:rPr>
        <w:tab/>
        <w:t>Lenka Fárová</w:t>
      </w:r>
      <w:r w:rsidR="007C21DF" w:rsidRPr="0093215E">
        <w:rPr>
          <w:sz w:val="18"/>
          <w:szCs w:val="18"/>
        </w:rPr>
        <w:t>.</w:t>
      </w:r>
      <w:r w:rsidR="00B51161" w:rsidRPr="0093215E">
        <w:rPr>
          <w:sz w:val="18"/>
          <w:szCs w:val="18"/>
        </w:rPr>
        <w:t xml:space="preserve"> </w:t>
      </w:r>
      <w:r w:rsidR="00B51161" w:rsidRPr="0093215E">
        <w:rPr>
          <w:i/>
          <w:iCs/>
          <w:sz w:val="18"/>
          <w:szCs w:val="18"/>
        </w:rPr>
        <w:t>Finská filologie na FF UK.</w:t>
      </w:r>
    </w:p>
    <w:p w14:paraId="6C21850E" w14:textId="77777777" w:rsidR="00FA79B2" w:rsidRPr="0093215E" w:rsidRDefault="006C5B5F" w:rsidP="00FA79B2">
      <w:pPr>
        <w:spacing w:line="240" w:lineRule="auto"/>
        <w:ind w:firstLine="708"/>
        <w:rPr>
          <w:sz w:val="18"/>
          <w:szCs w:val="18"/>
        </w:rPr>
      </w:pPr>
      <w:r w:rsidRPr="0093215E">
        <w:rPr>
          <w:sz w:val="18"/>
          <w:szCs w:val="18"/>
        </w:rPr>
        <w:t>17:00</w:t>
      </w:r>
      <w:r w:rsidR="00C8455F" w:rsidRPr="0093215E">
        <w:rPr>
          <w:sz w:val="18"/>
          <w:szCs w:val="18"/>
        </w:rPr>
        <w:t xml:space="preserve">–17:15 </w:t>
      </w:r>
      <w:r w:rsidR="00FA79B2" w:rsidRPr="0093215E">
        <w:rPr>
          <w:sz w:val="18"/>
          <w:szCs w:val="18"/>
        </w:rPr>
        <w:t>Michal Kovář.</w:t>
      </w:r>
    </w:p>
    <w:p w14:paraId="720F51BC" w14:textId="717DDD16" w:rsidR="001A5314" w:rsidRPr="0093215E" w:rsidRDefault="00E020A1" w:rsidP="001F4431">
      <w:pPr>
        <w:spacing w:line="240" w:lineRule="auto"/>
        <w:ind w:firstLine="708"/>
        <w:rPr>
          <w:sz w:val="18"/>
          <w:szCs w:val="18"/>
        </w:rPr>
      </w:pPr>
      <w:r w:rsidRPr="0093215E">
        <w:rPr>
          <w:sz w:val="18"/>
          <w:szCs w:val="18"/>
        </w:rPr>
        <w:t>1</w:t>
      </w:r>
      <w:r w:rsidR="003C7A0D" w:rsidRPr="0093215E">
        <w:rPr>
          <w:sz w:val="18"/>
          <w:szCs w:val="18"/>
        </w:rPr>
        <w:t>7</w:t>
      </w:r>
      <w:r w:rsidRPr="0093215E">
        <w:rPr>
          <w:sz w:val="18"/>
          <w:szCs w:val="18"/>
        </w:rPr>
        <w:t xml:space="preserve">:30 </w:t>
      </w:r>
      <w:r w:rsidR="0095534E" w:rsidRPr="0093215E">
        <w:rPr>
          <w:sz w:val="18"/>
          <w:szCs w:val="18"/>
        </w:rPr>
        <w:t>– 1</w:t>
      </w:r>
      <w:r w:rsidR="003C7A0D" w:rsidRPr="0093215E">
        <w:rPr>
          <w:sz w:val="18"/>
          <w:szCs w:val="18"/>
        </w:rPr>
        <w:t>8</w:t>
      </w:r>
      <w:r w:rsidR="0095534E" w:rsidRPr="0093215E">
        <w:rPr>
          <w:sz w:val="18"/>
          <w:szCs w:val="18"/>
        </w:rPr>
        <w:t>:</w:t>
      </w:r>
      <w:r w:rsidR="003C7A0D" w:rsidRPr="0093215E">
        <w:rPr>
          <w:sz w:val="18"/>
          <w:szCs w:val="18"/>
        </w:rPr>
        <w:t>0</w:t>
      </w:r>
      <w:r w:rsidR="0095534E" w:rsidRPr="0093215E">
        <w:rPr>
          <w:sz w:val="18"/>
          <w:szCs w:val="18"/>
        </w:rPr>
        <w:t xml:space="preserve">0 </w:t>
      </w:r>
      <w:r w:rsidR="001A5314" w:rsidRPr="0093215E">
        <w:rPr>
          <w:sz w:val="18"/>
          <w:szCs w:val="18"/>
        </w:rPr>
        <w:t xml:space="preserve">Závěrečná </w:t>
      </w:r>
      <w:proofErr w:type="gramStart"/>
      <w:r w:rsidR="001A5314" w:rsidRPr="0093215E">
        <w:rPr>
          <w:sz w:val="18"/>
          <w:szCs w:val="18"/>
        </w:rPr>
        <w:t>diskuze</w:t>
      </w:r>
      <w:proofErr w:type="gramEnd"/>
      <w:r w:rsidR="007C21DF" w:rsidRPr="0093215E">
        <w:rPr>
          <w:sz w:val="18"/>
          <w:szCs w:val="18"/>
        </w:rPr>
        <w:t>.</w:t>
      </w:r>
    </w:p>
    <w:p w14:paraId="5EFF3DBC" w14:textId="0A9786DA" w:rsidR="00F36F7C" w:rsidRDefault="00213BA3" w:rsidP="001F4431">
      <w:pPr>
        <w:spacing w:line="240" w:lineRule="auto"/>
      </w:pPr>
      <w:r w:rsidRPr="0093215E">
        <w:rPr>
          <w:sz w:val="18"/>
          <w:szCs w:val="18"/>
        </w:rPr>
        <w:t>18:</w:t>
      </w:r>
      <w:r w:rsidR="00D635D9" w:rsidRPr="0093215E">
        <w:rPr>
          <w:sz w:val="18"/>
          <w:szCs w:val="18"/>
        </w:rPr>
        <w:t>3</w:t>
      </w:r>
      <w:r w:rsidRPr="0093215E">
        <w:rPr>
          <w:sz w:val="18"/>
          <w:szCs w:val="18"/>
        </w:rPr>
        <w:t>0 – 20:</w:t>
      </w:r>
      <w:r w:rsidR="00D635D9" w:rsidRPr="0093215E">
        <w:rPr>
          <w:sz w:val="18"/>
          <w:szCs w:val="18"/>
        </w:rPr>
        <w:t>3</w:t>
      </w:r>
      <w:r w:rsidRPr="0093215E">
        <w:rPr>
          <w:sz w:val="18"/>
          <w:szCs w:val="18"/>
        </w:rPr>
        <w:t xml:space="preserve">0 Estonský folklorní večer – </w:t>
      </w:r>
      <w:r w:rsidR="00AF5F5F" w:rsidRPr="0093215E">
        <w:rPr>
          <w:sz w:val="18"/>
          <w:szCs w:val="18"/>
        </w:rPr>
        <w:t>Knihovna Jiřího Mahena v</w:t>
      </w:r>
      <w:r w:rsidR="00702332" w:rsidRPr="0093215E">
        <w:rPr>
          <w:sz w:val="18"/>
          <w:szCs w:val="18"/>
        </w:rPr>
        <w:t> </w:t>
      </w:r>
      <w:r w:rsidR="00AF5F5F" w:rsidRPr="0093215E">
        <w:rPr>
          <w:sz w:val="18"/>
          <w:szCs w:val="18"/>
        </w:rPr>
        <w:t>Brně</w:t>
      </w:r>
      <w:r w:rsidR="00702332" w:rsidRPr="0093215E">
        <w:rPr>
          <w:sz w:val="18"/>
          <w:szCs w:val="18"/>
        </w:rPr>
        <w:t>.</w:t>
      </w:r>
    </w:p>
    <w:p w14:paraId="3FEB7F64" w14:textId="1DE53F18" w:rsidR="00D4036E" w:rsidRDefault="00D4036E" w:rsidP="00D4036E">
      <w:pPr>
        <w:spacing w:line="240" w:lineRule="auto"/>
        <w:jc w:val="center"/>
        <w:rPr>
          <w:smallCaps/>
        </w:rPr>
      </w:pPr>
      <w:r>
        <w:rPr>
          <w:smallCaps/>
        </w:rPr>
        <w:t>***</w:t>
      </w:r>
    </w:p>
    <w:p w14:paraId="3E7DDC7A" w14:textId="3898090B" w:rsidR="00EA05A0" w:rsidRPr="0093215E" w:rsidRDefault="00EA05A0" w:rsidP="001F4431">
      <w:pPr>
        <w:spacing w:line="240" w:lineRule="auto"/>
        <w:rPr>
          <w:smallCaps/>
        </w:rPr>
      </w:pPr>
      <w:r w:rsidRPr="0093215E">
        <w:rPr>
          <w:smallCaps/>
        </w:rPr>
        <w:t>Středa 23. listopadu 2022</w:t>
      </w:r>
      <w:r w:rsidR="00EA0F29" w:rsidRPr="0093215E">
        <w:rPr>
          <w:smallCaps/>
        </w:rPr>
        <w:t>. Zasedací místnost děkanátu FF MU</w:t>
      </w:r>
    </w:p>
    <w:p w14:paraId="6F589EB9" w14:textId="6152878C" w:rsidR="00E6254A" w:rsidRPr="0093215E" w:rsidRDefault="00E6254A" w:rsidP="001F4431">
      <w:pPr>
        <w:spacing w:line="240" w:lineRule="auto"/>
        <w:rPr>
          <w:b/>
          <w:bCs/>
          <w:i/>
          <w:iCs/>
        </w:rPr>
      </w:pPr>
      <w:r w:rsidRPr="0093215E">
        <w:rPr>
          <w:b/>
          <w:bCs/>
        </w:rPr>
        <w:t>16:00 – 20:00</w:t>
      </w:r>
      <w:r w:rsidR="0021615F" w:rsidRPr="0093215E">
        <w:rPr>
          <w:b/>
          <w:bCs/>
        </w:rPr>
        <w:t xml:space="preserve">. </w:t>
      </w:r>
      <w:r w:rsidRPr="0093215E">
        <w:rPr>
          <w:b/>
          <w:bCs/>
          <w:i/>
          <w:iCs/>
        </w:rPr>
        <w:t>Zkušenosti z minula:</w:t>
      </w:r>
    </w:p>
    <w:p w14:paraId="696C0D20" w14:textId="0A495075" w:rsidR="00A11E52" w:rsidRPr="0093215E" w:rsidRDefault="001E18FB" w:rsidP="00453CAC">
      <w:pPr>
        <w:spacing w:line="240" w:lineRule="auto"/>
        <w:rPr>
          <w:sz w:val="18"/>
          <w:szCs w:val="18"/>
        </w:rPr>
      </w:pPr>
      <w:r w:rsidRPr="0093215E">
        <w:rPr>
          <w:sz w:val="18"/>
          <w:szCs w:val="18"/>
        </w:rPr>
        <w:tab/>
        <w:t>16:00–</w:t>
      </w:r>
      <w:r w:rsidR="00453CAC" w:rsidRPr="0093215E">
        <w:rPr>
          <w:sz w:val="18"/>
          <w:szCs w:val="18"/>
        </w:rPr>
        <w:t xml:space="preserve">16:10 </w:t>
      </w:r>
      <w:r w:rsidR="00D10A50" w:rsidRPr="0093215E">
        <w:rPr>
          <w:sz w:val="18"/>
          <w:szCs w:val="18"/>
        </w:rPr>
        <w:t xml:space="preserve">Romana </w:t>
      </w:r>
      <w:proofErr w:type="spellStart"/>
      <w:r w:rsidR="00D10A50" w:rsidRPr="0093215E">
        <w:rPr>
          <w:sz w:val="18"/>
          <w:szCs w:val="18"/>
        </w:rPr>
        <w:t>Smělíková</w:t>
      </w:r>
      <w:proofErr w:type="spellEnd"/>
      <w:r w:rsidR="007A639F" w:rsidRPr="0093215E">
        <w:rPr>
          <w:sz w:val="18"/>
          <w:szCs w:val="18"/>
        </w:rPr>
        <w:t>.</w:t>
      </w:r>
    </w:p>
    <w:p w14:paraId="3F157516" w14:textId="39F46790" w:rsidR="003824BB" w:rsidRPr="0093215E" w:rsidRDefault="000518F3" w:rsidP="001F4431">
      <w:pPr>
        <w:spacing w:line="240" w:lineRule="auto"/>
        <w:rPr>
          <w:sz w:val="18"/>
          <w:szCs w:val="18"/>
        </w:rPr>
      </w:pPr>
      <w:r w:rsidRPr="0093215E">
        <w:rPr>
          <w:sz w:val="18"/>
          <w:szCs w:val="18"/>
        </w:rPr>
        <w:tab/>
      </w:r>
      <w:r w:rsidR="003824BB" w:rsidRPr="0093215E">
        <w:rPr>
          <w:sz w:val="18"/>
          <w:szCs w:val="18"/>
        </w:rPr>
        <w:t>16:</w:t>
      </w:r>
      <w:r w:rsidR="00453CAC" w:rsidRPr="0093215E">
        <w:rPr>
          <w:sz w:val="18"/>
          <w:szCs w:val="18"/>
        </w:rPr>
        <w:t>1</w:t>
      </w:r>
      <w:r w:rsidR="003824BB" w:rsidRPr="0093215E">
        <w:rPr>
          <w:sz w:val="18"/>
          <w:szCs w:val="18"/>
        </w:rPr>
        <w:t>5</w:t>
      </w:r>
      <w:r w:rsidR="009D717B" w:rsidRPr="0093215E">
        <w:rPr>
          <w:sz w:val="18"/>
          <w:szCs w:val="18"/>
        </w:rPr>
        <w:t xml:space="preserve"> </w:t>
      </w:r>
      <w:r w:rsidR="003824BB" w:rsidRPr="0093215E">
        <w:rPr>
          <w:sz w:val="18"/>
          <w:szCs w:val="18"/>
        </w:rPr>
        <w:t>–</w:t>
      </w:r>
      <w:r w:rsidR="009D717B" w:rsidRPr="0093215E">
        <w:rPr>
          <w:sz w:val="18"/>
          <w:szCs w:val="18"/>
        </w:rPr>
        <w:t xml:space="preserve"> </w:t>
      </w:r>
      <w:r w:rsidR="00EA5B63" w:rsidRPr="0093215E">
        <w:rPr>
          <w:sz w:val="18"/>
          <w:szCs w:val="18"/>
        </w:rPr>
        <w:t>16:</w:t>
      </w:r>
      <w:r w:rsidR="00453CAC" w:rsidRPr="0093215E">
        <w:rPr>
          <w:sz w:val="18"/>
          <w:szCs w:val="18"/>
        </w:rPr>
        <w:t>25</w:t>
      </w:r>
      <w:r w:rsidR="00EA5B63" w:rsidRPr="0093215E">
        <w:rPr>
          <w:sz w:val="18"/>
          <w:szCs w:val="18"/>
        </w:rPr>
        <w:t xml:space="preserve"> </w:t>
      </w:r>
      <w:r w:rsidR="00557EB7" w:rsidRPr="0093215E">
        <w:rPr>
          <w:sz w:val="18"/>
          <w:szCs w:val="18"/>
        </w:rPr>
        <w:t>Michaela Matějčková.</w:t>
      </w:r>
    </w:p>
    <w:p w14:paraId="3E9293AF" w14:textId="2218813A" w:rsidR="00372001" w:rsidRPr="0093215E" w:rsidRDefault="00372001" w:rsidP="003824BB">
      <w:pPr>
        <w:spacing w:line="240" w:lineRule="auto"/>
        <w:ind w:firstLine="708"/>
        <w:rPr>
          <w:sz w:val="18"/>
          <w:szCs w:val="18"/>
        </w:rPr>
      </w:pPr>
      <w:r w:rsidRPr="0093215E">
        <w:rPr>
          <w:sz w:val="18"/>
          <w:szCs w:val="18"/>
        </w:rPr>
        <w:t>16:</w:t>
      </w:r>
      <w:r w:rsidR="00453CAC" w:rsidRPr="0093215E">
        <w:rPr>
          <w:sz w:val="18"/>
          <w:szCs w:val="18"/>
        </w:rPr>
        <w:t>30</w:t>
      </w:r>
      <w:r w:rsidRPr="0093215E">
        <w:rPr>
          <w:sz w:val="18"/>
          <w:szCs w:val="18"/>
        </w:rPr>
        <w:t>–1</w:t>
      </w:r>
      <w:r w:rsidR="00453CAC" w:rsidRPr="0093215E">
        <w:rPr>
          <w:sz w:val="18"/>
          <w:szCs w:val="18"/>
        </w:rPr>
        <w:t>6</w:t>
      </w:r>
      <w:r w:rsidRPr="0093215E">
        <w:rPr>
          <w:sz w:val="18"/>
          <w:szCs w:val="18"/>
        </w:rPr>
        <w:t>:</w:t>
      </w:r>
      <w:r w:rsidR="00453CAC" w:rsidRPr="0093215E">
        <w:rPr>
          <w:sz w:val="18"/>
          <w:szCs w:val="18"/>
        </w:rPr>
        <w:t>4</w:t>
      </w:r>
      <w:r w:rsidRPr="0093215E">
        <w:rPr>
          <w:sz w:val="18"/>
          <w:szCs w:val="18"/>
        </w:rPr>
        <w:t xml:space="preserve">0 Marta Eva </w:t>
      </w:r>
      <w:proofErr w:type="spellStart"/>
      <w:r w:rsidRPr="0093215E">
        <w:rPr>
          <w:sz w:val="18"/>
          <w:szCs w:val="18"/>
        </w:rPr>
        <w:t>Běťáková</w:t>
      </w:r>
      <w:proofErr w:type="spellEnd"/>
      <w:r w:rsidR="00BC73A6" w:rsidRPr="0093215E">
        <w:rPr>
          <w:sz w:val="18"/>
          <w:szCs w:val="18"/>
        </w:rPr>
        <w:t>.</w:t>
      </w:r>
    </w:p>
    <w:p w14:paraId="056ABFEA" w14:textId="472AC84E" w:rsidR="001E18FB" w:rsidRPr="0093215E" w:rsidRDefault="0038589B" w:rsidP="001F4431">
      <w:pPr>
        <w:spacing w:line="240" w:lineRule="auto"/>
        <w:ind w:firstLine="708"/>
        <w:rPr>
          <w:sz w:val="18"/>
          <w:szCs w:val="18"/>
        </w:rPr>
      </w:pPr>
      <w:r w:rsidRPr="0093215E">
        <w:rPr>
          <w:sz w:val="18"/>
          <w:szCs w:val="18"/>
        </w:rPr>
        <w:t>1</w:t>
      </w:r>
      <w:r w:rsidR="0028268E" w:rsidRPr="0093215E">
        <w:rPr>
          <w:sz w:val="18"/>
          <w:szCs w:val="18"/>
        </w:rPr>
        <w:t>6</w:t>
      </w:r>
      <w:r w:rsidRPr="0093215E">
        <w:rPr>
          <w:sz w:val="18"/>
          <w:szCs w:val="18"/>
        </w:rPr>
        <w:t>:</w:t>
      </w:r>
      <w:r w:rsidR="0028268E" w:rsidRPr="0093215E">
        <w:rPr>
          <w:sz w:val="18"/>
          <w:szCs w:val="18"/>
        </w:rPr>
        <w:t>45</w:t>
      </w:r>
      <w:r w:rsidR="003F0EC1" w:rsidRPr="0093215E">
        <w:rPr>
          <w:sz w:val="18"/>
          <w:szCs w:val="18"/>
        </w:rPr>
        <w:t>–</w:t>
      </w:r>
      <w:r w:rsidRPr="0093215E">
        <w:rPr>
          <w:sz w:val="18"/>
          <w:szCs w:val="18"/>
        </w:rPr>
        <w:t>1</w:t>
      </w:r>
      <w:r w:rsidR="0028268E" w:rsidRPr="0093215E">
        <w:rPr>
          <w:sz w:val="18"/>
          <w:szCs w:val="18"/>
        </w:rPr>
        <w:t>6</w:t>
      </w:r>
      <w:r w:rsidRPr="0093215E">
        <w:rPr>
          <w:sz w:val="18"/>
          <w:szCs w:val="18"/>
        </w:rPr>
        <w:t>:</w:t>
      </w:r>
      <w:r w:rsidR="0028268E" w:rsidRPr="0093215E">
        <w:rPr>
          <w:sz w:val="18"/>
          <w:szCs w:val="18"/>
        </w:rPr>
        <w:t>55</w:t>
      </w:r>
      <w:r w:rsidRPr="0093215E">
        <w:rPr>
          <w:sz w:val="18"/>
          <w:szCs w:val="18"/>
        </w:rPr>
        <w:t xml:space="preserve"> Jana </w:t>
      </w:r>
      <w:proofErr w:type="spellStart"/>
      <w:r w:rsidRPr="0093215E">
        <w:rPr>
          <w:sz w:val="18"/>
          <w:szCs w:val="18"/>
        </w:rPr>
        <w:t>Zmrzlíková</w:t>
      </w:r>
      <w:proofErr w:type="spellEnd"/>
      <w:r w:rsidR="00BC73A6" w:rsidRPr="0093215E">
        <w:rPr>
          <w:sz w:val="18"/>
          <w:szCs w:val="18"/>
        </w:rPr>
        <w:t>.</w:t>
      </w:r>
    </w:p>
    <w:p w14:paraId="29EB1EB9" w14:textId="588EEC7E" w:rsidR="002E7F8C" w:rsidRPr="0093215E" w:rsidRDefault="002E7F8C" w:rsidP="001F4431">
      <w:pPr>
        <w:spacing w:line="240" w:lineRule="auto"/>
        <w:ind w:firstLine="708"/>
        <w:rPr>
          <w:sz w:val="18"/>
          <w:szCs w:val="18"/>
        </w:rPr>
      </w:pPr>
      <w:r w:rsidRPr="0093215E">
        <w:rPr>
          <w:sz w:val="18"/>
          <w:szCs w:val="18"/>
        </w:rPr>
        <w:t>17:</w:t>
      </w:r>
      <w:r w:rsidR="0028268E" w:rsidRPr="0093215E">
        <w:rPr>
          <w:sz w:val="18"/>
          <w:szCs w:val="18"/>
        </w:rPr>
        <w:t>00</w:t>
      </w:r>
      <w:r w:rsidRPr="0093215E">
        <w:rPr>
          <w:sz w:val="18"/>
          <w:szCs w:val="18"/>
        </w:rPr>
        <w:t>–17:</w:t>
      </w:r>
      <w:r w:rsidR="0028268E" w:rsidRPr="0093215E">
        <w:rPr>
          <w:sz w:val="18"/>
          <w:szCs w:val="18"/>
        </w:rPr>
        <w:t>15</w:t>
      </w:r>
      <w:r w:rsidRPr="0093215E">
        <w:rPr>
          <w:sz w:val="18"/>
          <w:szCs w:val="18"/>
        </w:rPr>
        <w:t xml:space="preserve"> Tereza Kabeláčová.</w:t>
      </w:r>
    </w:p>
    <w:p w14:paraId="0FCF7541" w14:textId="334F843C" w:rsidR="00547DD6" w:rsidRPr="0093215E" w:rsidRDefault="003F0EC1" w:rsidP="001F4431">
      <w:pPr>
        <w:spacing w:line="240" w:lineRule="auto"/>
        <w:rPr>
          <w:sz w:val="18"/>
          <w:szCs w:val="18"/>
        </w:rPr>
      </w:pPr>
      <w:r w:rsidRPr="0093215E">
        <w:rPr>
          <w:sz w:val="18"/>
          <w:szCs w:val="18"/>
        </w:rPr>
        <w:tab/>
      </w:r>
      <w:r w:rsidRPr="0093215E">
        <w:rPr>
          <w:sz w:val="18"/>
          <w:szCs w:val="18"/>
        </w:rPr>
        <w:tab/>
        <w:t>PŘESTÁVKA</w:t>
      </w:r>
      <w:r w:rsidR="00547DD6" w:rsidRPr="0093215E">
        <w:rPr>
          <w:sz w:val="18"/>
          <w:szCs w:val="18"/>
        </w:rPr>
        <w:tab/>
      </w:r>
      <w:r w:rsidR="00F56BBC" w:rsidRPr="0093215E">
        <w:rPr>
          <w:sz w:val="18"/>
          <w:szCs w:val="18"/>
        </w:rPr>
        <w:t>do 18:00</w:t>
      </w:r>
    </w:p>
    <w:p w14:paraId="1620ED93" w14:textId="01C78092" w:rsidR="00033550" w:rsidRPr="0093215E" w:rsidRDefault="009260E4" w:rsidP="001F4431">
      <w:pPr>
        <w:spacing w:line="240" w:lineRule="auto"/>
        <w:rPr>
          <w:sz w:val="18"/>
          <w:szCs w:val="18"/>
        </w:rPr>
      </w:pPr>
      <w:r w:rsidRPr="0093215E">
        <w:rPr>
          <w:sz w:val="18"/>
          <w:szCs w:val="18"/>
        </w:rPr>
        <w:tab/>
        <w:t>1</w:t>
      </w:r>
      <w:r w:rsidR="002916F5" w:rsidRPr="0093215E">
        <w:rPr>
          <w:sz w:val="18"/>
          <w:szCs w:val="18"/>
        </w:rPr>
        <w:t>8</w:t>
      </w:r>
      <w:r w:rsidRPr="0093215E">
        <w:rPr>
          <w:sz w:val="18"/>
          <w:szCs w:val="18"/>
        </w:rPr>
        <w:t>:</w:t>
      </w:r>
      <w:r w:rsidR="002916F5" w:rsidRPr="0093215E">
        <w:rPr>
          <w:sz w:val="18"/>
          <w:szCs w:val="18"/>
        </w:rPr>
        <w:t>00</w:t>
      </w:r>
      <w:r w:rsidRPr="0093215E">
        <w:rPr>
          <w:sz w:val="18"/>
          <w:szCs w:val="18"/>
        </w:rPr>
        <w:t>–18:</w:t>
      </w:r>
      <w:r w:rsidR="002916F5" w:rsidRPr="0093215E">
        <w:rPr>
          <w:sz w:val="18"/>
          <w:szCs w:val="18"/>
        </w:rPr>
        <w:t>1</w:t>
      </w:r>
      <w:r w:rsidR="008E63B2" w:rsidRPr="0093215E">
        <w:rPr>
          <w:sz w:val="18"/>
          <w:szCs w:val="18"/>
        </w:rPr>
        <w:t>0</w:t>
      </w:r>
      <w:r w:rsidRPr="0093215E">
        <w:rPr>
          <w:sz w:val="18"/>
          <w:szCs w:val="18"/>
        </w:rPr>
        <w:t xml:space="preserve"> Michal Škrabal</w:t>
      </w:r>
      <w:r w:rsidR="00BC73A6" w:rsidRPr="0093215E">
        <w:rPr>
          <w:sz w:val="18"/>
          <w:szCs w:val="18"/>
        </w:rPr>
        <w:t>.</w:t>
      </w:r>
    </w:p>
    <w:p w14:paraId="5D9C1BC8" w14:textId="30318534" w:rsidR="008E63B2" w:rsidRPr="0093215E" w:rsidRDefault="008E63B2" w:rsidP="001F4431">
      <w:pPr>
        <w:spacing w:line="240" w:lineRule="auto"/>
        <w:rPr>
          <w:sz w:val="18"/>
          <w:szCs w:val="18"/>
        </w:rPr>
      </w:pPr>
      <w:r w:rsidRPr="0093215E">
        <w:rPr>
          <w:sz w:val="18"/>
          <w:szCs w:val="18"/>
        </w:rPr>
        <w:tab/>
        <w:t>18:15–18:25 Igor Vítek.</w:t>
      </w:r>
    </w:p>
    <w:p w14:paraId="4C5FCF66" w14:textId="58F2D567" w:rsidR="00C231A8" w:rsidRPr="0093215E" w:rsidRDefault="00082896" w:rsidP="001F4431">
      <w:pPr>
        <w:spacing w:line="240" w:lineRule="auto"/>
        <w:rPr>
          <w:sz w:val="18"/>
          <w:szCs w:val="18"/>
        </w:rPr>
      </w:pPr>
      <w:r w:rsidRPr="0093215E">
        <w:rPr>
          <w:sz w:val="18"/>
          <w:szCs w:val="18"/>
        </w:rPr>
        <w:tab/>
        <w:t>18:</w:t>
      </w:r>
      <w:r w:rsidR="00E445D7" w:rsidRPr="0093215E">
        <w:rPr>
          <w:sz w:val="18"/>
          <w:szCs w:val="18"/>
        </w:rPr>
        <w:t>3</w:t>
      </w:r>
      <w:r w:rsidR="002916F5" w:rsidRPr="0093215E">
        <w:rPr>
          <w:sz w:val="18"/>
          <w:szCs w:val="18"/>
        </w:rPr>
        <w:t>0</w:t>
      </w:r>
      <w:r w:rsidRPr="0093215E">
        <w:rPr>
          <w:sz w:val="18"/>
          <w:szCs w:val="18"/>
        </w:rPr>
        <w:t>–18:</w:t>
      </w:r>
      <w:r w:rsidR="00E445D7" w:rsidRPr="0093215E">
        <w:rPr>
          <w:sz w:val="18"/>
          <w:szCs w:val="18"/>
        </w:rPr>
        <w:t>4</w:t>
      </w:r>
      <w:r w:rsidRPr="0093215E">
        <w:rPr>
          <w:sz w:val="18"/>
          <w:szCs w:val="18"/>
        </w:rPr>
        <w:t xml:space="preserve">0 </w:t>
      </w:r>
      <w:r w:rsidR="00ED6C8C" w:rsidRPr="0093215E">
        <w:rPr>
          <w:sz w:val="18"/>
          <w:szCs w:val="18"/>
        </w:rPr>
        <w:t xml:space="preserve">Milan </w:t>
      </w:r>
      <w:proofErr w:type="spellStart"/>
      <w:r w:rsidR="00ED6C8C" w:rsidRPr="0093215E">
        <w:rPr>
          <w:sz w:val="18"/>
          <w:szCs w:val="18"/>
        </w:rPr>
        <w:t>Hoplíček</w:t>
      </w:r>
      <w:proofErr w:type="spellEnd"/>
      <w:r w:rsidR="00ED6C8C" w:rsidRPr="0093215E">
        <w:rPr>
          <w:sz w:val="18"/>
          <w:szCs w:val="18"/>
        </w:rPr>
        <w:t>.</w:t>
      </w:r>
    </w:p>
    <w:p w14:paraId="5284A440" w14:textId="165BD3FD" w:rsidR="00566112" w:rsidRPr="0093215E" w:rsidRDefault="0058787F" w:rsidP="001F4431">
      <w:pPr>
        <w:spacing w:line="240" w:lineRule="auto"/>
        <w:rPr>
          <w:sz w:val="18"/>
          <w:szCs w:val="18"/>
        </w:rPr>
      </w:pPr>
      <w:r w:rsidRPr="0093215E">
        <w:rPr>
          <w:sz w:val="18"/>
          <w:szCs w:val="18"/>
        </w:rPr>
        <w:tab/>
      </w:r>
      <w:r w:rsidR="00AC62F7" w:rsidRPr="0093215E">
        <w:rPr>
          <w:sz w:val="18"/>
          <w:szCs w:val="18"/>
        </w:rPr>
        <w:t>18:</w:t>
      </w:r>
      <w:r w:rsidR="00ED6C8C" w:rsidRPr="0093215E">
        <w:rPr>
          <w:sz w:val="18"/>
          <w:szCs w:val="18"/>
        </w:rPr>
        <w:t>4</w:t>
      </w:r>
      <w:r w:rsidR="00AC62F7" w:rsidRPr="0093215E">
        <w:rPr>
          <w:sz w:val="18"/>
          <w:szCs w:val="18"/>
        </w:rPr>
        <w:t>5–</w:t>
      </w:r>
      <w:r w:rsidR="00566112" w:rsidRPr="0093215E">
        <w:rPr>
          <w:sz w:val="18"/>
          <w:szCs w:val="18"/>
        </w:rPr>
        <w:t>18:55 Anna Sedláčková.</w:t>
      </w:r>
    </w:p>
    <w:p w14:paraId="5B878724" w14:textId="36359F80" w:rsidR="0058787F" w:rsidRPr="0093215E" w:rsidRDefault="00AC62F7" w:rsidP="00115195">
      <w:pPr>
        <w:spacing w:line="240" w:lineRule="auto"/>
        <w:ind w:firstLine="708"/>
        <w:rPr>
          <w:sz w:val="18"/>
          <w:szCs w:val="18"/>
        </w:rPr>
      </w:pPr>
      <w:r w:rsidRPr="0093215E">
        <w:rPr>
          <w:sz w:val="18"/>
          <w:szCs w:val="18"/>
        </w:rPr>
        <w:t>19:</w:t>
      </w:r>
      <w:r w:rsidR="00C77D67" w:rsidRPr="0093215E">
        <w:rPr>
          <w:sz w:val="18"/>
          <w:szCs w:val="18"/>
        </w:rPr>
        <w:t>00</w:t>
      </w:r>
      <w:r w:rsidR="00115195" w:rsidRPr="0093215E">
        <w:rPr>
          <w:sz w:val="18"/>
          <w:szCs w:val="18"/>
        </w:rPr>
        <w:t>–19:15</w:t>
      </w:r>
      <w:r w:rsidRPr="0093215E">
        <w:rPr>
          <w:sz w:val="18"/>
          <w:szCs w:val="18"/>
        </w:rPr>
        <w:t xml:space="preserve"> Vaidas Šeferis. Analýza dat z dotazníku absolventů</w:t>
      </w:r>
      <w:r w:rsidR="00334106" w:rsidRPr="0093215E">
        <w:rPr>
          <w:sz w:val="18"/>
          <w:szCs w:val="18"/>
        </w:rPr>
        <w:t>.</w:t>
      </w:r>
    </w:p>
    <w:p w14:paraId="3B9AE554" w14:textId="7C0F0E6F" w:rsidR="00AC62F7" w:rsidRPr="0093215E" w:rsidRDefault="00AC62F7" w:rsidP="001F4431">
      <w:pPr>
        <w:spacing w:line="240" w:lineRule="auto"/>
        <w:rPr>
          <w:sz w:val="18"/>
          <w:szCs w:val="18"/>
        </w:rPr>
      </w:pPr>
      <w:r w:rsidRPr="0093215E">
        <w:rPr>
          <w:sz w:val="18"/>
          <w:szCs w:val="18"/>
        </w:rPr>
        <w:tab/>
      </w:r>
      <w:r w:rsidR="008E75AA" w:rsidRPr="0093215E">
        <w:rPr>
          <w:sz w:val="18"/>
          <w:szCs w:val="18"/>
        </w:rPr>
        <w:t>19:</w:t>
      </w:r>
      <w:r w:rsidR="00C77D67" w:rsidRPr="0093215E">
        <w:rPr>
          <w:sz w:val="18"/>
          <w:szCs w:val="18"/>
        </w:rPr>
        <w:t>00</w:t>
      </w:r>
      <w:r w:rsidR="008E75AA" w:rsidRPr="0093215E">
        <w:rPr>
          <w:sz w:val="18"/>
          <w:szCs w:val="18"/>
        </w:rPr>
        <w:t>–</w:t>
      </w:r>
      <w:r w:rsidR="00C77D67" w:rsidRPr="0093215E">
        <w:rPr>
          <w:sz w:val="18"/>
          <w:szCs w:val="18"/>
        </w:rPr>
        <w:t>19</w:t>
      </w:r>
      <w:r w:rsidR="008E75AA" w:rsidRPr="0093215E">
        <w:rPr>
          <w:sz w:val="18"/>
          <w:szCs w:val="18"/>
        </w:rPr>
        <w:t>:</w:t>
      </w:r>
      <w:r w:rsidR="00C77D67" w:rsidRPr="0093215E">
        <w:rPr>
          <w:sz w:val="18"/>
          <w:szCs w:val="18"/>
        </w:rPr>
        <w:t>45</w:t>
      </w:r>
      <w:r w:rsidR="008E75AA" w:rsidRPr="0093215E">
        <w:rPr>
          <w:sz w:val="18"/>
          <w:szCs w:val="18"/>
        </w:rPr>
        <w:t xml:space="preserve"> </w:t>
      </w:r>
      <w:r w:rsidR="000241E0" w:rsidRPr="0093215E">
        <w:rPr>
          <w:sz w:val="18"/>
          <w:szCs w:val="18"/>
        </w:rPr>
        <w:t xml:space="preserve">Závěrečná </w:t>
      </w:r>
      <w:proofErr w:type="gramStart"/>
      <w:r w:rsidR="000241E0" w:rsidRPr="0093215E">
        <w:rPr>
          <w:sz w:val="18"/>
          <w:szCs w:val="18"/>
        </w:rPr>
        <w:t>diskuze</w:t>
      </w:r>
      <w:proofErr w:type="gramEnd"/>
      <w:r w:rsidR="007C21DF" w:rsidRPr="0093215E">
        <w:rPr>
          <w:sz w:val="18"/>
          <w:szCs w:val="18"/>
        </w:rPr>
        <w:t>.</w:t>
      </w:r>
    </w:p>
    <w:p w14:paraId="1D2E3329" w14:textId="4FED7C0F" w:rsidR="00EA05A0" w:rsidRDefault="002D3D28" w:rsidP="0006564E">
      <w:pPr>
        <w:pBdr>
          <w:bottom w:val="single" w:sz="6" w:space="1" w:color="auto"/>
        </w:pBdr>
        <w:spacing w:line="240" w:lineRule="auto"/>
        <w:rPr>
          <w:sz w:val="18"/>
          <w:szCs w:val="18"/>
        </w:rPr>
      </w:pPr>
      <w:r w:rsidRPr="0093215E">
        <w:rPr>
          <w:sz w:val="18"/>
          <w:szCs w:val="18"/>
        </w:rPr>
        <w:t>20:</w:t>
      </w:r>
      <w:r w:rsidR="00081C0C" w:rsidRPr="0093215E">
        <w:rPr>
          <w:sz w:val="18"/>
          <w:szCs w:val="18"/>
        </w:rPr>
        <w:t>3</w:t>
      </w:r>
      <w:r w:rsidRPr="0093215E">
        <w:rPr>
          <w:sz w:val="18"/>
          <w:szCs w:val="18"/>
        </w:rPr>
        <w:t>0</w:t>
      </w:r>
      <w:r w:rsidR="008335C1" w:rsidRPr="0093215E">
        <w:rPr>
          <w:sz w:val="18"/>
          <w:szCs w:val="18"/>
        </w:rPr>
        <w:t xml:space="preserve"> </w:t>
      </w:r>
      <w:r w:rsidRPr="0093215E">
        <w:rPr>
          <w:sz w:val="18"/>
          <w:szCs w:val="18"/>
        </w:rPr>
        <w:t>–</w:t>
      </w:r>
      <w:r w:rsidR="008335C1" w:rsidRPr="0093215E">
        <w:rPr>
          <w:sz w:val="18"/>
          <w:szCs w:val="18"/>
        </w:rPr>
        <w:t xml:space="preserve"> </w:t>
      </w:r>
      <w:r w:rsidR="009C387F" w:rsidRPr="0093215E">
        <w:rPr>
          <w:sz w:val="18"/>
          <w:szCs w:val="18"/>
        </w:rPr>
        <w:t>N</w:t>
      </w:r>
      <w:r w:rsidR="00AC4775" w:rsidRPr="0093215E">
        <w:rPr>
          <w:sz w:val="18"/>
          <w:szCs w:val="18"/>
        </w:rPr>
        <w:t>eformální setkání</w:t>
      </w:r>
      <w:r w:rsidR="00DF1221" w:rsidRPr="0093215E">
        <w:rPr>
          <w:sz w:val="18"/>
          <w:szCs w:val="18"/>
        </w:rPr>
        <w:t xml:space="preserve"> </w:t>
      </w:r>
      <w:r w:rsidR="005B36AF" w:rsidRPr="0093215E">
        <w:rPr>
          <w:sz w:val="18"/>
          <w:szCs w:val="18"/>
        </w:rPr>
        <w:t>u číše vína</w:t>
      </w:r>
      <w:r w:rsidR="00D05E35" w:rsidRPr="0093215E">
        <w:rPr>
          <w:sz w:val="18"/>
          <w:szCs w:val="18"/>
        </w:rPr>
        <w:t xml:space="preserve">: kavárna Art </w:t>
      </w:r>
      <w:proofErr w:type="spellStart"/>
      <w:r w:rsidR="00D05E35" w:rsidRPr="0093215E">
        <w:rPr>
          <w:sz w:val="18"/>
          <w:szCs w:val="18"/>
        </w:rPr>
        <w:t>Cafe</w:t>
      </w:r>
      <w:proofErr w:type="spellEnd"/>
      <w:r w:rsidR="00D05E35" w:rsidRPr="0093215E">
        <w:rPr>
          <w:sz w:val="18"/>
          <w:szCs w:val="18"/>
        </w:rPr>
        <w:t xml:space="preserve"> Prostor (Kounicova 7)</w:t>
      </w:r>
    </w:p>
    <w:p w14:paraId="0EC9EB67" w14:textId="77777777" w:rsidR="0029196E" w:rsidRDefault="0029196E" w:rsidP="0006564E">
      <w:pPr>
        <w:pBdr>
          <w:bottom w:val="single" w:sz="6" w:space="1" w:color="auto"/>
        </w:pBdr>
        <w:spacing w:line="240" w:lineRule="auto"/>
        <w:rPr>
          <w:sz w:val="18"/>
          <w:szCs w:val="18"/>
        </w:rPr>
      </w:pPr>
    </w:p>
    <w:p w14:paraId="6DD50B75" w14:textId="07953FE8" w:rsidR="0093215E" w:rsidRPr="0029196E" w:rsidRDefault="006711A4" w:rsidP="0006564E">
      <w:pPr>
        <w:spacing w:line="240" w:lineRule="auto"/>
        <w:rPr>
          <w:sz w:val="18"/>
          <w:szCs w:val="18"/>
        </w:rPr>
      </w:pPr>
      <w:r w:rsidRPr="008F513D">
        <w:rPr>
          <w:b/>
          <w:bCs/>
          <w:sz w:val="18"/>
          <w:szCs w:val="18"/>
        </w:rPr>
        <w:t>OBČERSTVENÍ A KÁVA</w:t>
      </w:r>
      <w:r w:rsidRPr="0029196E">
        <w:rPr>
          <w:sz w:val="18"/>
          <w:szCs w:val="18"/>
        </w:rPr>
        <w:t xml:space="preserve">: </w:t>
      </w:r>
      <w:r w:rsidR="00D6501E" w:rsidRPr="0029196E">
        <w:rPr>
          <w:sz w:val="18"/>
          <w:szCs w:val="18"/>
        </w:rPr>
        <w:t xml:space="preserve">po celou dobu dílen </w:t>
      </w:r>
      <w:r w:rsidR="00DD387B" w:rsidRPr="0029196E">
        <w:rPr>
          <w:sz w:val="18"/>
          <w:szCs w:val="18"/>
        </w:rPr>
        <w:t xml:space="preserve">bude otevřena kuchyňka na chodbě </w:t>
      </w:r>
      <w:r w:rsidR="00E15000" w:rsidRPr="0029196E">
        <w:rPr>
          <w:sz w:val="18"/>
          <w:szCs w:val="18"/>
        </w:rPr>
        <w:t xml:space="preserve">hned </w:t>
      </w:r>
      <w:r w:rsidR="00DD387B" w:rsidRPr="0029196E">
        <w:rPr>
          <w:sz w:val="18"/>
          <w:szCs w:val="18"/>
        </w:rPr>
        <w:t>vedle zasedací místnosti</w:t>
      </w:r>
      <w:r w:rsidR="008E507C" w:rsidRPr="0029196E">
        <w:rPr>
          <w:sz w:val="18"/>
          <w:szCs w:val="18"/>
        </w:rPr>
        <w:t>, kde bude k dispozici káva a drobné občerstvení (do snězení a vypití zásob…)</w:t>
      </w:r>
      <w:r w:rsidR="00E15000" w:rsidRPr="0029196E">
        <w:rPr>
          <w:sz w:val="18"/>
          <w:szCs w:val="18"/>
        </w:rPr>
        <w:t>.</w:t>
      </w:r>
      <w:r w:rsidR="00CD286A" w:rsidRPr="0029196E">
        <w:rPr>
          <w:sz w:val="18"/>
          <w:szCs w:val="18"/>
        </w:rPr>
        <w:t xml:space="preserve"> Nechte si chutnat</w:t>
      </w:r>
      <w:r w:rsidR="00441CE9">
        <w:rPr>
          <w:sz w:val="18"/>
          <w:szCs w:val="18"/>
        </w:rPr>
        <w:t>!</w:t>
      </w:r>
      <w:r w:rsidR="00CD286A" w:rsidRPr="0029196E">
        <w:rPr>
          <w:sz w:val="18"/>
          <w:szCs w:val="18"/>
        </w:rPr>
        <w:t xml:space="preserve"> </w:t>
      </w:r>
      <w:r w:rsidR="00A74ADD">
        <w:rPr>
          <w:sz w:val="18"/>
          <w:szCs w:val="18"/>
        </w:rPr>
        <w:t xml:space="preserve">Catering nemáme, obslužte si sami </w:t>
      </w:r>
      <w:r w:rsidR="00A74ADD" w:rsidRPr="00A74ADD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sz w:val="18"/>
          <w:szCs w:val="18"/>
        </w:rPr>
        <mc:AlternateContent>
          <mc:Choice Requires="w16se">
            <w16se:symEx w16se:font="Segoe UI Emoji" w16se:char="1F60A"/>
          </mc:Choice>
          <mc:Fallback>
            <w:t>😊</w:t>
          </mc:Fallback>
        </mc:AlternateContent>
      </w:r>
      <w:r w:rsidR="00A74ADD">
        <w:rPr>
          <w:sz w:val="18"/>
          <w:szCs w:val="18"/>
        </w:rPr>
        <w:t xml:space="preserve">. </w:t>
      </w:r>
      <w:r w:rsidR="00381680">
        <w:rPr>
          <w:sz w:val="18"/>
          <w:szCs w:val="18"/>
        </w:rPr>
        <w:t>P</w:t>
      </w:r>
      <w:r w:rsidR="00CD286A" w:rsidRPr="0029196E">
        <w:rPr>
          <w:sz w:val="18"/>
          <w:szCs w:val="18"/>
        </w:rPr>
        <w:t>o dopití kávy</w:t>
      </w:r>
      <w:r w:rsidR="002454CC" w:rsidRPr="0029196E">
        <w:rPr>
          <w:sz w:val="18"/>
          <w:szCs w:val="18"/>
        </w:rPr>
        <w:t xml:space="preserve"> prosím uvařte v kávovaru další konvičku (</w:t>
      </w:r>
      <w:r w:rsidR="005D71BF" w:rsidRPr="0029196E">
        <w:rPr>
          <w:sz w:val="18"/>
          <w:szCs w:val="18"/>
        </w:rPr>
        <w:t xml:space="preserve">dělejte </w:t>
      </w:r>
      <w:r w:rsidR="002454CC" w:rsidRPr="0029196E">
        <w:rPr>
          <w:sz w:val="18"/>
          <w:szCs w:val="18"/>
        </w:rPr>
        <w:t>silnou!</w:t>
      </w:r>
      <w:r w:rsidR="005D71BF" w:rsidRPr="0029196E">
        <w:rPr>
          <w:sz w:val="18"/>
          <w:szCs w:val="18"/>
        </w:rPr>
        <w:t>)</w:t>
      </w:r>
      <w:r w:rsidR="00381680">
        <w:rPr>
          <w:sz w:val="18"/>
          <w:szCs w:val="18"/>
        </w:rPr>
        <w:t>.</w:t>
      </w:r>
    </w:p>
    <w:p w14:paraId="396ABB48" w14:textId="7F247059" w:rsidR="005D71BF" w:rsidRDefault="00F406BD" w:rsidP="0006564E">
      <w:pPr>
        <w:spacing w:line="240" w:lineRule="auto"/>
      </w:pPr>
      <w:r w:rsidRPr="0029196E">
        <w:rPr>
          <w:sz w:val="18"/>
          <w:szCs w:val="18"/>
        </w:rPr>
        <w:t>Příspěvek za občerstvení je dobrovoln</w:t>
      </w:r>
      <w:r w:rsidR="0029196E" w:rsidRPr="0029196E">
        <w:rPr>
          <w:sz w:val="18"/>
          <w:szCs w:val="18"/>
        </w:rPr>
        <w:t>ý</w:t>
      </w:r>
      <w:r w:rsidRPr="0029196E">
        <w:rPr>
          <w:sz w:val="18"/>
          <w:szCs w:val="18"/>
        </w:rPr>
        <w:t xml:space="preserve"> a půjde na odměnu našim milým studentkám, které upekly tyto dobroty.</w:t>
      </w:r>
    </w:p>
    <w:sectPr w:rsidR="005D71BF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54BFC8" w14:textId="77777777" w:rsidR="00263C95" w:rsidRDefault="00263C95" w:rsidP="00263C95">
      <w:pPr>
        <w:spacing w:after="0" w:line="240" w:lineRule="auto"/>
      </w:pPr>
      <w:r>
        <w:separator/>
      </w:r>
    </w:p>
  </w:endnote>
  <w:endnote w:type="continuationSeparator" w:id="0">
    <w:p w14:paraId="7645FF1D" w14:textId="77777777" w:rsidR="00263C95" w:rsidRDefault="00263C95" w:rsidP="00263C9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Bookman Old Style">
    <w:panose1 w:val="02050604050505020204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9BE8F8" w14:textId="77777777" w:rsidR="00263C95" w:rsidRDefault="00263C95" w:rsidP="00263C95">
      <w:pPr>
        <w:spacing w:after="0" w:line="240" w:lineRule="auto"/>
      </w:pPr>
      <w:r>
        <w:separator/>
      </w:r>
    </w:p>
  </w:footnote>
  <w:footnote w:type="continuationSeparator" w:id="0">
    <w:p w14:paraId="1D7C8527" w14:textId="77777777" w:rsidR="00263C95" w:rsidRDefault="00263C95" w:rsidP="00263C9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EB65D7" w14:textId="7E47DC56" w:rsidR="00263C95" w:rsidRPr="00AB47DB" w:rsidRDefault="00AB47DB" w:rsidP="00AB47DB">
    <w:pPr>
      <w:tabs>
        <w:tab w:val="center" w:pos="4536"/>
        <w:tab w:val="left" w:pos="6837"/>
      </w:tabs>
      <w:spacing w:line="240" w:lineRule="auto"/>
      <w:rPr>
        <w:b/>
        <w:bCs/>
        <w:sz w:val="28"/>
        <w:szCs w:val="28"/>
      </w:rPr>
    </w:pPr>
    <w:r>
      <w:rPr>
        <w:b/>
        <w:bCs/>
        <w:sz w:val="28"/>
        <w:szCs w:val="28"/>
      </w:rPr>
      <w:tab/>
    </w:r>
    <w:r w:rsidR="00263C95" w:rsidRPr="00AB47DB">
      <w:rPr>
        <w:b/>
        <w:bCs/>
        <w:sz w:val="28"/>
        <w:szCs w:val="28"/>
      </w:rPr>
      <w:t>BALTISTIKA SEMPER</w:t>
    </w:r>
    <w:r>
      <w:rPr>
        <w:b/>
        <w:bCs/>
        <w:sz w:val="28"/>
        <w:szCs w:val="28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C927A50"/>
    <w:multiLevelType w:val="hybridMultilevel"/>
    <w:tmpl w:val="DB165EB4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5357489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K2sDQyNDA0NjcxMzdW0lEKTi0uzszPAykwrwUA21DkBCwAAAA="/>
  </w:docVars>
  <w:rsids>
    <w:rsidRoot w:val="00126942"/>
    <w:rsid w:val="000241E0"/>
    <w:rsid w:val="00033550"/>
    <w:rsid w:val="000421D3"/>
    <w:rsid w:val="000518F3"/>
    <w:rsid w:val="0006564E"/>
    <w:rsid w:val="00071F51"/>
    <w:rsid w:val="0007406A"/>
    <w:rsid w:val="00081C0C"/>
    <w:rsid w:val="00082896"/>
    <w:rsid w:val="000A51EC"/>
    <w:rsid w:val="000B24A4"/>
    <w:rsid w:val="000D3E1B"/>
    <w:rsid w:val="000E11FE"/>
    <w:rsid w:val="000E1CCC"/>
    <w:rsid w:val="000E1E74"/>
    <w:rsid w:val="000E6BA3"/>
    <w:rsid w:val="000F5E80"/>
    <w:rsid w:val="000F6B58"/>
    <w:rsid w:val="00101D1C"/>
    <w:rsid w:val="00115195"/>
    <w:rsid w:val="0011632F"/>
    <w:rsid w:val="00120E3D"/>
    <w:rsid w:val="00126942"/>
    <w:rsid w:val="001418EF"/>
    <w:rsid w:val="00146F0C"/>
    <w:rsid w:val="00150772"/>
    <w:rsid w:val="001626B0"/>
    <w:rsid w:val="00173767"/>
    <w:rsid w:val="001908F0"/>
    <w:rsid w:val="00193C1D"/>
    <w:rsid w:val="0019481F"/>
    <w:rsid w:val="0019729C"/>
    <w:rsid w:val="001A5314"/>
    <w:rsid w:val="001D7201"/>
    <w:rsid w:val="001E18FB"/>
    <w:rsid w:val="001F09F1"/>
    <w:rsid w:val="001F3938"/>
    <w:rsid w:val="001F4431"/>
    <w:rsid w:val="001F4CA4"/>
    <w:rsid w:val="00213BA3"/>
    <w:rsid w:val="0021615F"/>
    <w:rsid w:val="0022402A"/>
    <w:rsid w:val="002454CC"/>
    <w:rsid w:val="00261FF2"/>
    <w:rsid w:val="00263C95"/>
    <w:rsid w:val="00264A53"/>
    <w:rsid w:val="002665D1"/>
    <w:rsid w:val="002813C9"/>
    <w:rsid w:val="0028268E"/>
    <w:rsid w:val="00283F4F"/>
    <w:rsid w:val="00285573"/>
    <w:rsid w:val="0028637B"/>
    <w:rsid w:val="0028684D"/>
    <w:rsid w:val="00287E54"/>
    <w:rsid w:val="002916F5"/>
    <w:rsid w:val="0029196E"/>
    <w:rsid w:val="002A095D"/>
    <w:rsid w:val="002A1E25"/>
    <w:rsid w:val="002A7420"/>
    <w:rsid w:val="002B0A35"/>
    <w:rsid w:val="002B5AD5"/>
    <w:rsid w:val="002C3463"/>
    <w:rsid w:val="002D3D28"/>
    <w:rsid w:val="002E1D3F"/>
    <w:rsid w:val="002E644F"/>
    <w:rsid w:val="002E7F8C"/>
    <w:rsid w:val="002F6E0A"/>
    <w:rsid w:val="003045E7"/>
    <w:rsid w:val="003057D0"/>
    <w:rsid w:val="0031135B"/>
    <w:rsid w:val="00317A62"/>
    <w:rsid w:val="00324D43"/>
    <w:rsid w:val="0032557F"/>
    <w:rsid w:val="00334106"/>
    <w:rsid w:val="00336DE7"/>
    <w:rsid w:val="0034225F"/>
    <w:rsid w:val="00355C8A"/>
    <w:rsid w:val="00362855"/>
    <w:rsid w:val="00372001"/>
    <w:rsid w:val="00381680"/>
    <w:rsid w:val="003818CC"/>
    <w:rsid w:val="003824BB"/>
    <w:rsid w:val="0038589B"/>
    <w:rsid w:val="003A69C9"/>
    <w:rsid w:val="003B3223"/>
    <w:rsid w:val="003B34BB"/>
    <w:rsid w:val="003B4862"/>
    <w:rsid w:val="003C7A0D"/>
    <w:rsid w:val="003F0EC1"/>
    <w:rsid w:val="003F299B"/>
    <w:rsid w:val="00404945"/>
    <w:rsid w:val="00420CB3"/>
    <w:rsid w:val="00434640"/>
    <w:rsid w:val="00435E66"/>
    <w:rsid w:val="00441CE9"/>
    <w:rsid w:val="00446C17"/>
    <w:rsid w:val="00453CAC"/>
    <w:rsid w:val="00456619"/>
    <w:rsid w:val="004633C0"/>
    <w:rsid w:val="00470EB9"/>
    <w:rsid w:val="004854E4"/>
    <w:rsid w:val="00495967"/>
    <w:rsid w:val="004973F8"/>
    <w:rsid w:val="0049796E"/>
    <w:rsid w:val="004A259D"/>
    <w:rsid w:val="004A7524"/>
    <w:rsid w:val="004B31DD"/>
    <w:rsid w:val="004F042A"/>
    <w:rsid w:val="004F05F4"/>
    <w:rsid w:val="005048FC"/>
    <w:rsid w:val="00510B61"/>
    <w:rsid w:val="00517587"/>
    <w:rsid w:val="005209CD"/>
    <w:rsid w:val="00525DDE"/>
    <w:rsid w:val="00526538"/>
    <w:rsid w:val="005455B4"/>
    <w:rsid w:val="00547DD6"/>
    <w:rsid w:val="00553DF8"/>
    <w:rsid w:val="00557EB7"/>
    <w:rsid w:val="00561309"/>
    <w:rsid w:val="005631ED"/>
    <w:rsid w:val="00566112"/>
    <w:rsid w:val="00585510"/>
    <w:rsid w:val="00585E53"/>
    <w:rsid w:val="005865EE"/>
    <w:rsid w:val="00586C63"/>
    <w:rsid w:val="0058787F"/>
    <w:rsid w:val="00593958"/>
    <w:rsid w:val="00595F51"/>
    <w:rsid w:val="005B283E"/>
    <w:rsid w:val="005B36AF"/>
    <w:rsid w:val="005C05D3"/>
    <w:rsid w:val="005D6A94"/>
    <w:rsid w:val="005D71BF"/>
    <w:rsid w:val="005E1054"/>
    <w:rsid w:val="005E7F4D"/>
    <w:rsid w:val="005F048A"/>
    <w:rsid w:val="005F1DD0"/>
    <w:rsid w:val="0060240E"/>
    <w:rsid w:val="00603ECD"/>
    <w:rsid w:val="00620F5B"/>
    <w:rsid w:val="006411ED"/>
    <w:rsid w:val="0064403C"/>
    <w:rsid w:val="00645202"/>
    <w:rsid w:val="006474CB"/>
    <w:rsid w:val="00664AE1"/>
    <w:rsid w:val="006711A4"/>
    <w:rsid w:val="00675056"/>
    <w:rsid w:val="006937F8"/>
    <w:rsid w:val="00695761"/>
    <w:rsid w:val="006A0EBF"/>
    <w:rsid w:val="006C4825"/>
    <w:rsid w:val="006C5B5F"/>
    <w:rsid w:val="006D4AA9"/>
    <w:rsid w:val="006D545A"/>
    <w:rsid w:val="006D5D64"/>
    <w:rsid w:val="006F5024"/>
    <w:rsid w:val="006F54E7"/>
    <w:rsid w:val="00702332"/>
    <w:rsid w:val="00703615"/>
    <w:rsid w:val="0071685A"/>
    <w:rsid w:val="00723B8A"/>
    <w:rsid w:val="007508C1"/>
    <w:rsid w:val="007562D9"/>
    <w:rsid w:val="00770292"/>
    <w:rsid w:val="00775704"/>
    <w:rsid w:val="00776972"/>
    <w:rsid w:val="0079273D"/>
    <w:rsid w:val="00795293"/>
    <w:rsid w:val="007A6055"/>
    <w:rsid w:val="007A639F"/>
    <w:rsid w:val="007A77C3"/>
    <w:rsid w:val="007C21DF"/>
    <w:rsid w:val="007C2A25"/>
    <w:rsid w:val="007D4800"/>
    <w:rsid w:val="007E2B35"/>
    <w:rsid w:val="00803D61"/>
    <w:rsid w:val="00817849"/>
    <w:rsid w:val="008208C6"/>
    <w:rsid w:val="00826F7D"/>
    <w:rsid w:val="008335C1"/>
    <w:rsid w:val="00837070"/>
    <w:rsid w:val="00837C93"/>
    <w:rsid w:val="008432ED"/>
    <w:rsid w:val="00844733"/>
    <w:rsid w:val="00881283"/>
    <w:rsid w:val="008A0403"/>
    <w:rsid w:val="008A5AE3"/>
    <w:rsid w:val="008B0567"/>
    <w:rsid w:val="008C08EB"/>
    <w:rsid w:val="008E08F4"/>
    <w:rsid w:val="008E18B7"/>
    <w:rsid w:val="008E507C"/>
    <w:rsid w:val="008E63B2"/>
    <w:rsid w:val="008E75AA"/>
    <w:rsid w:val="008F0C7C"/>
    <w:rsid w:val="008F480F"/>
    <w:rsid w:val="008F513D"/>
    <w:rsid w:val="00906DDD"/>
    <w:rsid w:val="00911DCF"/>
    <w:rsid w:val="009166F3"/>
    <w:rsid w:val="009174ED"/>
    <w:rsid w:val="009208AB"/>
    <w:rsid w:val="009260E4"/>
    <w:rsid w:val="0093215E"/>
    <w:rsid w:val="00932500"/>
    <w:rsid w:val="00943696"/>
    <w:rsid w:val="0095534E"/>
    <w:rsid w:val="0095682C"/>
    <w:rsid w:val="0097096A"/>
    <w:rsid w:val="00972AA7"/>
    <w:rsid w:val="00994FB0"/>
    <w:rsid w:val="0099674D"/>
    <w:rsid w:val="009A0961"/>
    <w:rsid w:val="009C05F6"/>
    <w:rsid w:val="009C387F"/>
    <w:rsid w:val="009C4CAA"/>
    <w:rsid w:val="009C50C4"/>
    <w:rsid w:val="009D717B"/>
    <w:rsid w:val="00A000CE"/>
    <w:rsid w:val="00A00EFC"/>
    <w:rsid w:val="00A050CE"/>
    <w:rsid w:val="00A07C43"/>
    <w:rsid w:val="00A11E52"/>
    <w:rsid w:val="00A26D56"/>
    <w:rsid w:val="00A4486A"/>
    <w:rsid w:val="00A53BC1"/>
    <w:rsid w:val="00A64823"/>
    <w:rsid w:val="00A7347A"/>
    <w:rsid w:val="00A7370A"/>
    <w:rsid w:val="00A74ADD"/>
    <w:rsid w:val="00A76FEB"/>
    <w:rsid w:val="00A9518F"/>
    <w:rsid w:val="00A97859"/>
    <w:rsid w:val="00AB002B"/>
    <w:rsid w:val="00AB03C8"/>
    <w:rsid w:val="00AB0BF9"/>
    <w:rsid w:val="00AB47DB"/>
    <w:rsid w:val="00AC4775"/>
    <w:rsid w:val="00AC62F7"/>
    <w:rsid w:val="00AD1245"/>
    <w:rsid w:val="00AD3779"/>
    <w:rsid w:val="00AD7CDE"/>
    <w:rsid w:val="00AE239F"/>
    <w:rsid w:val="00AF2BC1"/>
    <w:rsid w:val="00AF5F5F"/>
    <w:rsid w:val="00B11C3A"/>
    <w:rsid w:val="00B14FB7"/>
    <w:rsid w:val="00B16C83"/>
    <w:rsid w:val="00B51161"/>
    <w:rsid w:val="00B539BC"/>
    <w:rsid w:val="00B53AC3"/>
    <w:rsid w:val="00B54F1F"/>
    <w:rsid w:val="00B55B68"/>
    <w:rsid w:val="00B65CE6"/>
    <w:rsid w:val="00B702FF"/>
    <w:rsid w:val="00B75B38"/>
    <w:rsid w:val="00BB1309"/>
    <w:rsid w:val="00BC73A6"/>
    <w:rsid w:val="00BC73F0"/>
    <w:rsid w:val="00BD1411"/>
    <w:rsid w:val="00BE3998"/>
    <w:rsid w:val="00BF2639"/>
    <w:rsid w:val="00C02788"/>
    <w:rsid w:val="00C04F52"/>
    <w:rsid w:val="00C231A8"/>
    <w:rsid w:val="00C549DD"/>
    <w:rsid w:val="00C573D0"/>
    <w:rsid w:val="00C61D39"/>
    <w:rsid w:val="00C6206E"/>
    <w:rsid w:val="00C728A0"/>
    <w:rsid w:val="00C77D67"/>
    <w:rsid w:val="00C8455F"/>
    <w:rsid w:val="00C93C53"/>
    <w:rsid w:val="00C946DA"/>
    <w:rsid w:val="00CA1CA4"/>
    <w:rsid w:val="00CB295A"/>
    <w:rsid w:val="00CC78A0"/>
    <w:rsid w:val="00CD1E83"/>
    <w:rsid w:val="00CD286A"/>
    <w:rsid w:val="00CD30A7"/>
    <w:rsid w:val="00CE1DDF"/>
    <w:rsid w:val="00CF5284"/>
    <w:rsid w:val="00D05E35"/>
    <w:rsid w:val="00D10A50"/>
    <w:rsid w:val="00D15287"/>
    <w:rsid w:val="00D16DF5"/>
    <w:rsid w:val="00D172C2"/>
    <w:rsid w:val="00D22543"/>
    <w:rsid w:val="00D27FC6"/>
    <w:rsid w:val="00D34BD5"/>
    <w:rsid w:val="00D357DB"/>
    <w:rsid w:val="00D37625"/>
    <w:rsid w:val="00D4036E"/>
    <w:rsid w:val="00D47351"/>
    <w:rsid w:val="00D54712"/>
    <w:rsid w:val="00D635D9"/>
    <w:rsid w:val="00D6501E"/>
    <w:rsid w:val="00D65220"/>
    <w:rsid w:val="00D67298"/>
    <w:rsid w:val="00D8540F"/>
    <w:rsid w:val="00D948BE"/>
    <w:rsid w:val="00D96386"/>
    <w:rsid w:val="00DA1E4B"/>
    <w:rsid w:val="00DB1F0C"/>
    <w:rsid w:val="00DD387B"/>
    <w:rsid w:val="00DE02C4"/>
    <w:rsid w:val="00DE396A"/>
    <w:rsid w:val="00DE640D"/>
    <w:rsid w:val="00DE6F17"/>
    <w:rsid w:val="00DF1221"/>
    <w:rsid w:val="00E001A6"/>
    <w:rsid w:val="00E020A1"/>
    <w:rsid w:val="00E15000"/>
    <w:rsid w:val="00E2279D"/>
    <w:rsid w:val="00E255D4"/>
    <w:rsid w:val="00E33D99"/>
    <w:rsid w:val="00E42C7A"/>
    <w:rsid w:val="00E445D7"/>
    <w:rsid w:val="00E6254A"/>
    <w:rsid w:val="00E8042F"/>
    <w:rsid w:val="00E94043"/>
    <w:rsid w:val="00E94282"/>
    <w:rsid w:val="00E96EDF"/>
    <w:rsid w:val="00EA05A0"/>
    <w:rsid w:val="00EA0F29"/>
    <w:rsid w:val="00EA5B63"/>
    <w:rsid w:val="00EC00A6"/>
    <w:rsid w:val="00EC0DCB"/>
    <w:rsid w:val="00EC1301"/>
    <w:rsid w:val="00ED6C8C"/>
    <w:rsid w:val="00F029A5"/>
    <w:rsid w:val="00F07869"/>
    <w:rsid w:val="00F251F6"/>
    <w:rsid w:val="00F34667"/>
    <w:rsid w:val="00F36F7C"/>
    <w:rsid w:val="00F37614"/>
    <w:rsid w:val="00F406BD"/>
    <w:rsid w:val="00F56BBC"/>
    <w:rsid w:val="00F615BB"/>
    <w:rsid w:val="00F763C8"/>
    <w:rsid w:val="00F86832"/>
    <w:rsid w:val="00FA6D6E"/>
    <w:rsid w:val="00FA79B2"/>
    <w:rsid w:val="00FB007E"/>
    <w:rsid w:val="00FE7FCE"/>
    <w:rsid w:val="00FF73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53EC87F"/>
  <w15:chartTrackingRefBased/>
  <w15:docId w15:val="{0366D198-7B96-4471-95CF-9206F7F54D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Bookman Old Style" w:eastAsiaTheme="minorHAnsi" w:hAnsi="Bookman Old Style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E94043"/>
    <w:pPr>
      <w:ind w:left="720"/>
      <w:contextualSpacing/>
    </w:pPr>
  </w:style>
  <w:style w:type="character" w:styleId="Hypertextovodkaz">
    <w:name w:val="Hyperlink"/>
    <w:basedOn w:val="Standardnpsmoodstavce"/>
    <w:uiPriority w:val="99"/>
    <w:unhideWhenUsed/>
    <w:rsid w:val="00285573"/>
    <w:rPr>
      <w:color w:val="0563C1" w:themeColor="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285573"/>
    <w:rPr>
      <w:color w:val="605E5C"/>
      <w:shd w:val="clear" w:color="auto" w:fill="E1DFDD"/>
    </w:rPr>
  </w:style>
  <w:style w:type="paragraph" w:styleId="Zhlav">
    <w:name w:val="header"/>
    <w:basedOn w:val="Normln"/>
    <w:link w:val="ZhlavChar"/>
    <w:uiPriority w:val="99"/>
    <w:unhideWhenUsed/>
    <w:rsid w:val="00263C9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263C95"/>
  </w:style>
  <w:style w:type="paragraph" w:styleId="Zpat">
    <w:name w:val="footer"/>
    <w:basedOn w:val="Normln"/>
    <w:link w:val="ZpatChar"/>
    <w:uiPriority w:val="99"/>
    <w:unhideWhenUsed/>
    <w:rsid w:val="00263C9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263C9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08289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867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56</Words>
  <Characters>1513</Characters>
  <Application>Microsoft Office Word</Application>
  <DocSecurity>0</DocSecurity>
  <Lines>12</Lines>
  <Paragraphs>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idas Šeferis</dc:creator>
  <cp:keywords/>
  <dc:description/>
  <cp:lastModifiedBy>Vaidas Šeferis</cp:lastModifiedBy>
  <cp:revision>159</cp:revision>
  <cp:lastPrinted>2022-11-22T11:06:00Z</cp:lastPrinted>
  <dcterms:created xsi:type="dcterms:W3CDTF">2022-11-08T07:04:00Z</dcterms:created>
  <dcterms:modified xsi:type="dcterms:W3CDTF">2022-11-22T11:06:00Z</dcterms:modified>
</cp:coreProperties>
</file>